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ine</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1" w:name="Xdc230978a80a2d14e70f3f4bccff153de0379ee"/>
    <w:p>
      <w:pPr>
        <w:pStyle w:val="Heading1"/>
      </w:pPr>
      <w:r>
        <w:t xml:space="preserve">Scholarship Application Letter for Marine Engineering Studies in Canada Vancouv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aritime Engineering Scholarship Program</w:t>
      </w:r>
      <w:r>
        <w:br/>
      </w:r>
      <w:r>
        <w:t xml:space="preserve">Vancouver Maritime Foundation</w:t>
      </w:r>
      <w:r>
        <w:br/>
      </w:r>
      <w:r>
        <w:t xml:space="preserve">1055 Dunsmuir Street, Suite 1900</w:t>
      </w:r>
      <w:r>
        <w:br/>
      </w:r>
      <w:r>
        <w:t xml:space="preserve">Vancouver, BC V7X 1J2</w:t>
      </w:r>
    </w:p>
    <w:bookmarkStart w:id="20" w:name="X2d7db4ba459b316d2f988892a32458b4222d896"/>
    <w:p>
      <w:pPr>
        <w:pStyle w:val="Heading2"/>
      </w:pPr>
      <w:r>
        <w:t xml:space="preserve">Subject: Application for Marine Engineering Scholarship to Advance Canada’s Maritime Leadership in Vancouver</w:t>
      </w:r>
    </w:p>
    <w:p>
      <w:pPr>
        <w:pStyle w:val="FirstParagraph"/>
      </w:pPr>
      <w:r>
        <w:t xml:space="preserve">To the Esteemed Members of the Admissions Committee,</w:t>
      </w:r>
    </w:p>
    <w:p>
      <w:pPr>
        <w:pStyle w:val="BodyText"/>
      </w:pPr>
      <w:r>
        <w:t xml:space="preserve">It is with profound enthusiasm and unwavering commitment to Canada’s maritime future that I submit my application for the prestigious Maritime Engineering Scholarship. As a dedicated aspiring Marine Engineer hailing from [Your City/Country], I have meticulously prepared this Scholarship Application Letter to articulate how my academic trajectory, professional aspirations, and deep connection to Vancouver’s vibrant maritime ecosystem align seamlessly with the mission of supporting Canada’s leadership in sustainable marine technology.</w:t>
      </w:r>
    </w:p>
    <w:p>
      <w:pPr>
        <w:pStyle w:val="BodyText"/>
      </w:pPr>
      <w:r>
        <w:t xml:space="preserve">My fascination with marine engineering began during childhood summers spent exploring the bustling docks of [Your Local Port/Coastal Area], where I marveled at the intricate dance between human ingenuity and oceanic forces. This early inspiration propelled me to pursue a Bachelor of Engineering (Marine Systems) at [Your University], where I graduated with honors while specializing in propulsion systems and hydrodynamics. My academic rigor was complemented by hands-on experience through internships with [Relevant Company/Organization], where I contributed to vessel efficiency optimization projects—directly mirroring the challenges faced by Canada’s commercial fleet operating from ports like Vancouver. These experiences cemented my resolve to specialize in marine engineering within the Canadian context, particularly leveraging Vancouver’s strategic position as a gateway for global trade and environmental innovation.</w:t>
      </w:r>
    </w:p>
    <w:p>
      <w:pPr>
        <w:pStyle w:val="BodyText"/>
      </w:pPr>
      <w:r>
        <w:t xml:space="preserve">Vancouver stands as an unparalleled catalyst for my professional growth. As Canada’s largest port and a critical hub for international commerce (handling over 160 million tonnes of cargo annually), the Port of Vancouver exemplifies the convergence of economic ambition and environmental stewardship. My academic focus on sustainable marine technologies—such as LNG-powered vessel integration, zero-emission propulsion systems, and advanced hull design for reduced fuel consumption—directly responds to Transport Canada’s National Marine Safety Strategy 2030 and the Province’s CleanBC Plan. I am particularly drawn to Vancouver because it hosts cutting-edge research centers like the University of British Columbia’s Institute for Transportation Studies and collaborative initiatives such as the Pacific Centre for Sustainable Shipping. Here, I envision applying my skills to address pressing challenges: optimizing ship emissions in Canada’s fjord-rich coastal waters, enhancing vessel resilience against climate-driven weather events, and supporting Vancouver’s vision to become North America’s cleanest port by 2030.</w:t>
      </w:r>
    </w:p>
    <w:p>
      <w:pPr>
        <w:pStyle w:val="BodyText"/>
      </w:pPr>
      <w:r>
        <w:t xml:space="preserve">My proposed studies at the [Target University in Vancouver, e.g., University of British Columbia or Simon Fraser University] will deepen my expertise in marine systems engineering with a focus on Canadian regulatory frameworks. Courses like "Marine Environmental Systems" and "Canadian Maritime Policy" will equip me to navigate the complexities of Transport Canada’s Marine Safety Act while designing solutions that prioritize both efficiency and ecological integrity. This scholarship is not merely financial assistance; it is an investment in my capacity to contribute immediately upon graduation to Vancouver-based enterprises such as Seaspan ULC, Burrard Dry Dock, and emerging clean-tech startups driving Canada’s blue economy forward. I am eager to collaborate with these organizations on projects like the Port of Vancouver’s Sustainable Shipping Program or the federal government’s Green Marine initiative—efforts that embody the synergy between innovation and environmental responsibility I aspire to lead.</w:t>
      </w:r>
    </w:p>
    <w:p>
      <w:pPr>
        <w:pStyle w:val="BodyText"/>
      </w:pPr>
      <w:r>
        <w:t xml:space="preserve">The significance of this Scholarship Application Letter extends beyond personal ambition; it represents a pledge to strengthen Canada’s maritime sector. As Canada navigates its transition toward net-zero shipping by 2050, the need for engineers who understand both global standards and local ecosystems—such as those thriving in Vancouver’s complex coastal environment—is paramount. My research on biofouling mitigation systems for Pacific Northwest vessels has already yielded preliminary results presented at the Canadian Society for Mechanical Engineering Conference (CSME), demonstrating my proactive engagement with industry challenges. This scholarship would empower me to pursue advanced certifications like the Marine Engineer Officer license (under Transport Canada’s Part 10 of the Canadian Navigation Regulations) and access specialized facilities at Vancouver’s marine technology incubators.</w:t>
      </w:r>
    </w:p>
    <w:p>
      <w:pPr>
        <w:pStyle w:val="BodyText"/>
      </w:pPr>
      <w:r>
        <w:t xml:space="preserve">My commitment to Canada is deeply rooted. I have actively engaged with local maritime communities through volunteer work with the Vancouver Maritime Museum and mentorship programs for high school students in STEM, fostering early interest in engineering careers. I understand that Marine Engineering is not merely a profession—it is a stewardship of our waterways, trade networks, and coastal heritage. Vancouver’s unique blend of urban sophistication and natural beauty demands engineers who honor its ecological balance while advancing economic prosperity. I am prepared to be one such engineer: leveraging my technical skills, cultural adaptability (as I have already immersed myself in Vancouver’s multicultural environment through academic exchanges), and passion for sustainable innovation.</w:t>
      </w:r>
    </w:p>
    <w:p>
      <w:pPr>
        <w:pStyle w:val="BodyText"/>
      </w:pPr>
      <w:r>
        <w:t xml:space="preserve">With this Scholarship, I will eliminate financial barriers that would otherwise hinder my full participation in Vancouver’s marine engineering ecosystem. It will allow me to fully engage with industry partnerships, attend the International Maritime Organization (IMO) conferences held in Vancouver, and contribute to projects like the Port of Vancouver’s $10M Green Berth initiative for shore power infrastructure. This support is not a temporary aid but a strategic investment in Canada’s future—ensuring that we develop engineers who can safeguard our waters while driving economic growth from this dynamic Pacific port city.</w:t>
      </w:r>
    </w:p>
    <w:p>
      <w:pPr>
        <w:pStyle w:val="BodyText"/>
      </w:pPr>
      <w:r>
        <w:t xml:space="preserve">Thank you for considering my application as a Scholarship Application Letter dedicated to advancing Marine Engineering excellence within Canada Vancouver. I am eager to discuss how my vision for sustainable maritime innovation aligns with the Vancouver Maritime Foundation’s goals and to contribute meaningfully to the legacy of Canadian marine leadership. My resume, academic transcripts, and letters of recommendation provide further detail on my qualifications, but it is my unshakeable commitment to this cause that truly defines this application.</w:t>
      </w:r>
    </w:p>
    <w:p>
      <w:pPr>
        <w:pStyle w:val="BodyText"/>
      </w:pPr>
      <w:r>
        <w:t xml:space="preserve">With sincere gratitude and anticipation,</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ine Engineering in Canada Vancouver</dc:title>
  <dc:creator/>
  <dc:language>en</dc:language>
  <cp:keywords/>
  <dcterms:created xsi:type="dcterms:W3CDTF">2026-07-22T20:48:27Z</dcterms:created>
  <dcterms:modified xsi:type="dcterms:W3CDTF">2026-07-22T20:48:27Z</dcterms:modified>
</cp:coreProperties>
</file>

<file path=docProps/custom.xml><?xml version="1.0" encoding="utf-8"?>
<Properties xmlns="http://schemas.openxmlformats.org/officeDocument/2006/custom-properties" xmlns:vt="http://schemas.openxmlformats.org/officeDocument/2006/docPropsVTypes"/>
</file>